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4951" w:rsidRPr="004C4951" w:rsidRDefault="004C4951" w:rsidP="004C4951">
      <w:pPr>
        <w:rPr>
          <w:b/>
          <w:sz w:val="32"/>
          <w:szCs w:val="32"/>
        </w:rPr>
      </w:pPr>
      <w:proofErr w:type="spellStart"/>
      <w:r w:rsidRPr="004C4951">
        <w:rPr>
          <w:b/>
          <w:sz w:val="32"/>
          <w:szCs w:val="32"/>
        </w:rPr>
        <w:t>Udacity</w:t>
      </w:r>
      <w:proofErr w:type="spellEnd"/>
      <w:r w:rsidRPr="004C4951">
        <w:rPr>
          <w:b/>
          <w:sz w:val="32"/>
          <w:szCs w:val="32"/>
        </w:rPr>
        <w:t xml:space="preserve"> DAND project on "We Rate Dogs" twitter account data</w:t>
      </w:r>
    </w:p>
    <w:p w:rsidR="004C4951" w:rsidRDefault="004C4951" w:rsidP="004C4951">
      <w:r>
        <w:t>Data wrangling is one of the important part</w:t>
      </w:r>
      <w:r>
        <w:t>s</w:t>
      </w:r>
      <w:r>
        <w:t xml:space="preserve"> of data analysis. It consist</w:t>
      </w:r>
      <w:r>
        <w:t>s</w:t>
      </w:r>
      <w:r>
        <w:t xml:space="preserve"> of 3 main parts:</w:t>
      </w:r>
    </w:p>
    <w:p w:rsidR="004C4951" w:rsidRDefault="004C4951" w:rsidP="004C4951"/>
    <w:p w:rsidR="004C4951" w:rsidRDefault="004C4951" w:rsidP="004C4951">
      <w:r>
        <w:t>Data gathe</w:t>
      </w:r>
      <w:r>
        <w:t>r</w:t>
      </w:r>
      <w:r>
        <w:t>ing</w:t>
      </w:r>
    </w:p>
    <w:p w:rsidR="004C4951" w:rsidRDefault="004C4951" w:rsidP="004C4951">
      <w:r>
        <w:t>Data assessment</w:t>
      </w:r>
    </w:p>
    <w:p w:rsidR="004C4951" w:rsidRDefault="004C4951" w:rsidP="004C4951">
      <w:r>
        <w:t>Data cleaning</w:t>
      </w:r>
    </w:p>
    <w:p w:rsidR="004C4951" w:rsidRDefault="004C4951" w:rsidP="004C4951">
      <w:r>
        <w:t>The main</w:t>
      </w:r>
      <w:r>
        <w:t xml:space="preserve"> work has been done using python in </w:t>
      </w:r>
      <w:proofErr w:type="spellStart"/>
      <w:r>
        <w:t>Jupyter</w:t>
      </w:r>
      <w:proofErr w:type="spellEnd"/>
      <w:r>
        <w:t xml:space="preserve"> Notebook.</w:t>
      </w:r>
    </w:p>
    <w:p w:rsidR="004C4951" w:rsidRDefault="004C4951" w:rsidP="004C4951"/>
    <w:p w:rsidR="004C4951" w:rsidRDefault="004C4951" w:rsidP="004C4951">
      <w:r>
        <w:t>Data gathering can be done in different ways in this project we used dataset l</w:t>
      </w:r>
      <w:r>
        <w:t>oa</w:t>
      </w:r>
      <w:r>
        <w:t>ding from a file, dataset loaded through the provided link</w:t>
      </w:r>
      <w:r>
        <w:t>,</w:t>
      </w:r>
      <w:r>
        <w:t xml:space="preserve"> and via </w:t>
      </w:r>
      <w:proofErr w:type="spellStart"/>
      <w:r>
        <w:t>tweepy</w:t>
      </w:r>
      <w:proofErr w:type="spellEnd"/>
      <w:r>
        <w:t xml:space="preserve"> API. The dataset which was used for analysis is </w:t>
      </w:r>
      <w:proofErr w:type="spellStart"/>
      <w:r>
        <w:t>WeRat</w:t>
      </w:r>
      <w:r>
        <w:t>edogs</w:t>
      </w:r>
      <w:proofErr w:type="spellEnd"/>
      <w:r>
        <w:t xml:space="preserve"> twit</w:t>
      </w:r>
      <w:r>
        <w:t xml:space="preserve">ter page. In addition, </w:t>
      </w:r>
      <w:r>
        <w:t xml:space="preserve">a </w:t>
      </w:r>
      <w:r>
        <w:t>pred</w:t>
      </w:r>
      <w:r>
        <w:t xml:space="preserve">iction table was provided by </w:t>
      </w:r>
      <w:proofErr w:type="gramStart"/>
      <w:r>
        <w:t>a</w:t>
      </w:r>
      <w:proofErr w:type="gramEnd"/>
      <w:r>
        <w:t xml:space="preserve"> </w:t>
      </w:r>
      <w:proofErr w:type="spellStart"/>
      <w:r>
        <w:t>U</w:t>
      </w:r>
      <w:r>
        <w:t>dacity</w:t>
      </w:r>
      <w:proofErr w:type="spellEnd"/>
      <w:r>
        <w:t xml:space="preserve"> instructor, which uses </w:t>
      </w:r>
      <w:bookmarkStart w:id="0" w:name="_GoBack"/>
      <w:bookmarkEnd w:id="0"/>
      <w:r>
        <w:t xml:space="preserve">an </w:t>
      </w:r>
      <w:r>
        <w:t>algorithm for breed prediction.</w:t>
      </w:r>
    </w:p>
    <w:p w:rsidR="004C4951" w:rsidRDefault="004C4951" w:rsidP="004C4951"/>
    <w:p w:rsidR="004C4951" w:rsidRDefault="004C4951" w:rsidP="004C4951">
      <w:r>
        <w:t>Data assessment was performed visually and programmatically. For vis</w:t>
      </w:r>
      <w:r>
        <w:t>ua</w:t>
      </w:r>
      <w:r>
        <w:t>l assessment</w:t>
      </w:r>
      <w:r>
        <w:t>,</w:t>
      </w:r>
      <w:r>
        <w:t xml:space="preserve"> </w:t>
      </w:r>
      <w:proofErr w:type="spellStart"/>
      <w:r>
        <w:t>DataFrame</w:t>
      </w:r>
      <w:proofErr w:type="spellEnd"/>
      <w:r>
        <w:t xml:space="preserve"> inspection along with data assess</w:t>
      </w:r>
      <w:r>
        <w:t>m</w:t>
      </w:r>
      <w:r>
        <w:t>ent in Excel spreadsheet w</w:t>
      </w:r>
      <w:r>
        <w:t>as</w:t>
      </w:r>
      <w:r>
        <w:t xml:space="preserve"> conducted. Programmatically data w</w:t>
      </w:r>
      <w:r>
        <w:t>ere</w:t>
      </w:r>
      <w:r>
        <w:t xml:space="preserve"> inspected using different Python method</w:t>
      </w:r>
      <w:r>
        <w:t>s</w:t>
      </w:r>
      <w:r>
        <w:t xml:space="preserve"> and functions. Data assessment was performed against data quality and data tidiness.</w:t>
      </w:r>
    </w:p>
    <w:p w:rsidR="004C4951" w:rsidRDefault="004C4951" w:rsidP="004C4951"/>
    <w:p w:rsidR="004C4951" w:rsidRDefault="004C4951" w:rsidP="004C4951">
      <w:r>
        <w:t>Data cleaning was conducted by writing python codes to clean the data.</w:t>
      </w:r>
    </w:p>
    <w:p w:rsidR="004C4951" w:rsidRDefault="004C4951" w:rsidP="004C4951"/>
    <w:p w:rsidR="00C64232" w:rsidRDefault="004C4951" w:rsidP="004C4951">
      <w:r>
        <w:t>Based on the obtained clean dataset Data analysis was conducted with vis</w:t>
      </w:r>
      <w:r>
        <w:t>ua</w:t>
      </w:r>
      <w:r>
        <w:t>lization.</w:t>
      </w:r>
    </w:p>
    <w:sectPr w:rsidR="00C642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tzQzMzc0MzQ2MDRW0lEKTi0uzszPAykwrAUASAnMqiwAAAA="/>
  </w:docVars>
  <w:rsids>
    <w:rsidRoot w:val="004C4951"/>
    <w:rsid w:val="004C4951"/>
    <w:rsid w:val="0076663C"/>
    <w:rsid w:val="00C64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0EE24"/>
  <w15:chartTrackingRefBased/>
  <w15:docId w15:val="{EDACAC83-872E-4E40-958D-51996083D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2</Words>
  <Characters>902</Characters>
  <Application>Microsoft Office Word</Application>
  <DocSecurity>0</DocSecurity>
  <Lines>27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barak</dc:creator>
  <cp:keywords/>
  <dc:description/>
  <cp:lastModifiedBy>Mubarak</cp:lastModifiedBy>
  <cp:revision>1</cp:revision>
  <dcterms:created xsi:type="dcterms:W3CDTF">2022-09-19T16:47:00Z</dcterms:created>
  <dcterms:modified xsi:type="dcterms:W3CDTF">2022-09-19T16:52:00Z</dcterms:modified>
</cp:coreProperties>
</file>